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639F" w:rsidRPr="00BA6C83" w:rsidRDefault="00BA6C83" w:rsidP="00A47FBB">
      <w:pPr>
        <w:spacing w:after="200" w:line="276" w:lineRule="auto"/>
        <w:rPr>
          <w:rFonts w:ascii="Calibri" w:eastAsia="Calibri" w:hAnsi="Calibri"/>
          <w:b/>
          <w:sz w:val="36"/>
          <w:szCs w:val="28"/>
          <w:u w:val="single"/>
          <w:lang w:eastAsia="en-US"/>
        </w:rPr>
      </w:pPr>
      <w:r w:rsidRPr="00BA6C83">
        <w:rPr>
          <w:rFonts w:ascii="Calibri" w:eastAsia="Calibri" w:hAnsi="Calibri"/>
          <w:b/>
          <w:sz w:val="36"/>
          <w:szCs w:val="28"/>
          <w:u w:val="single"/>
          <w:lang w:eastAsia="en-US"/>
        </w:rPr>
        <w:t>Accounts and Administrative Assistant</w:t>
      </w:r>
    </w:p>
    <w:p w:rsidR="00A47FBB" w:rsidRDefault="0025282A" w:rsidP="00A47FBB">
      <w:pPr>
        <w:spacing w:after="200" w:line="276" w:lineRule="auto"/>
        <w:rPr>
          <w:rFonts w:ascii="Calibri" w:eastAsia="Calibri" w:hAnsi="Calibri"/>
          <w:b/>
          <w:sz w:val="28"/>
          <w:szCs w:val="28"/>
          <w:u w:val="single"/>
          <w:lang w:eastAsia="en-US"/>
        </w:rPr>
      </w:pPr>
      <w:r>
        <w:rPr>
          <w:rFonts w:ascii="Calibri" w:eastAsia="Calibri" w:hAnsi="Calibri"/>
          <w:b/>
          <w:sz w:val="28"/>
          <w:szCs w:val="28"/>
          <w:u w:val="single"/>
          <w:lang w:eastAsia="en-US"/>
        </w:rPr>
        <w:t>P</w:t>
      </w:r>
      <w:r w:rsidR="00A47FBB">
        <w:rPr>
          <w:rFonts w:ascii="Calibri" w:eastAsia="Calibri" w:hAnsi="Calibri"/>
          <w:b/>
          <w:sz w:val="28"/>
          <w:szCs w:val="28"/>
          <w:u w:val="single"/>
          <w:lang w:eastAsia="en-US"/>
        </w:rPr>
        <w:t>erson Specification</w:t>
      </w:r>
      <w:bookmarkStart w:id="0" w:name="_GoBack"/>
      <w:bookmarkEnd w:id="0"/>
    </w:p>
    <w:p w:rsidR="00FA30C1" w:rsidRPr="00A47FBB" w:rsidRDefault="00FA30C1" w:rsidP="00A47FBB">
      <w:pPr>
        <w:spacing w:after="200" w:line="276" w:lineRule="auto"/>
        <w:rPr>
          <w:rFonts w:ascii="Calibri" w:eastAsia="Calibri" w:hAnsi="Calibri"/>
          <w:b/>
          <w:sz w:val="28"/>
          <w:szCs w:val="28"/>
          <w:u w:val="single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3"/>
        <w:gridCol w:w="4644"/>
      </w:tblGrid>
      <w:tr w:rsidR="00E80E6E" w:rsidTr="00DF672C">
        <w:tc>
          <w:tcPr>
            <w:tcW w:w="4643" w:type="dxa"/>
          </w:tcPr>
          <w:p w:rsidR="00E80E6E" w:rsidRPr="00E80E6E" w:rsidRDefault="00E80E6E" w:rsidP="00E80E6E">
            <w:pPr>
              <w:jc w:val="center"/>
              <w:rPr>
                <w:b/>
                <w:szCs w:val="20"/>
                <w:u w:val="single"/>
              </w:rPr>
            </w:pPr>
            <w:r w:rsidRPr="00E80E6E">
              <w:rPr>
                <w:b/>
                <w:szCs w:val="20"/>
                <w:u w:val="single"/>
              </w:rPr>
              <w:t>Essential</w:t>
            </w:r>
          </w:p>
          <w:p w:rsidR="00E80E6E" w:rsidRPr="00DF672C" w:rsidRDefault="00E80E6E" w:rsidP="00DF672C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4644" w:type="dxa"/>
          </w:tcPr>
          <w:p w:rsidR="00E80E6E" w:rsidRPr="00E80E6E" w:rsidRDefault="00E80E6E" w:rsidP="00E80E6E">
            <w:pPr>
              <w:jc w:val="center"/>
              <w:rPr>
                <w:b/>
                <w:szCs w:val="20"/>
                <w:u w:val="single"/>
              </w:rPr>
            </w:pPr>
            <w:r w:rsidRPr="00E80E6E">
              <w:rPr>
                <w:b/>
                <w:szCs w:val="20"/>
                <w:u w:val="single"/>
              </w:rPr>
              <w:t>Desirable</w:t>
            </w:r>
          </w:p>
          <w:p w:rsidR="00E80E6E" w:rsidRPr="00DE2B73" w:rsidRDefault="00E80E6E" w:rsidP="00DE2B73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DF672C" w:rsidTr="00DF672C">
        <w:tc>
          <w:tcPr>
            <w:tcW w:w="4643" w:type="dxa"/>
          </w:tcPr>
          <w:p w:rsidR="00E80E6E" w:rsidRDefault="00E80E6E" w:rsidP="00E80E6E">
            <w:pPr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Qualifications and Experience</w:t>
            </w:r>
          </w:p>
          <w:p w:rsidR="00DF672C" w:rsidRDefault="00DF672C" w:rsidP="00DF672C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DF672C">
              <w:rPr>
                <w:sz w:val="20"/>
                <w:szCs w:val="20"/>
              </w:rPr>
              <w:t xml:space="preserve">Previous </w:t>
            </w:r>
            <w:r w:rsidR="0008513F" w:rsidRPr="0008513F">
              <w:rPr>
                <w:noProof/>
                <w:sz w:val="20"/>
                <w:szCs w:val="20"/>
              </w:rPr>
              <w:t>boo</w:t>
            </w:r>
            <w:r w:rsidR="0008513F">
              <w:rPr>
                <w:noProof/>
                <w:sz w:val="20"/>
                <w:szCs w:val="20"/>
              </w:rPr>
              <w:t>k</w:t>
            </w:r>
            <w:r w:rsidR="0008513F" w:rsidRPr="0008513F">
              <w:rPr>
                <w:noProof/>
                <w:sz w:val="20"/>
                <w:szCs w:val="20"/>
              </w:rPr>
              <w:t>keeping</w:t>
            </w:r>
            <w:r w:rsidR="00A3631C">
              <w:rPr>
                <w:sz w:val="20"/>
                <w:szCs w:val="20"/>
              </w:rPr>
              <w:t>/accounting</w:t>
            </w:r>
            <w:r>
              <w:rPr>
                <w:sz w:val="20"/>
                <w:szCs w:val="20"/>
              </w:rPr>
              <w:t xml:space="preserve"> experience</w:t>
            </w:r>
          </w:p>
          <w:p w:rsidR="00DE2B73" w:rsidRDefault="00DE2B73" w:rsidP="00DF672C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 working in a busy office</w:t>
            </w:r>
          </w:p>
          <w:p w:rsidR="00DE2B73" w:rsidRPr="00DF672C" w:rsidRDefault="0008513F" w:rsidP="00DE2B73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nimum </w:t>
            </w:r>
            <w:r w:rsidR="00FD74A7">
              <w:rPr>
                <w:sz w:val="20"/>
                <w:szCs w:val="20"/>
              </w:rPr>
              <w:t>GCSE (Grade 9 - 5</w:t>
            </w:r>
            <w:r w:rsidR="00DE2B73">
              <w:rPr>
                <w:sz w:val="20"/>
                <w:szCs w:val="20"/>
              </w:rPr>
              <w:t>)</w:t>
            </w:r>
            <w:r w:rsidR="00FD74A7">
              <w:rPr>
                <w:sz w:val="20"/>
                <w:szCs w:val="20"/>
              </w:rPr>
              <w:t xml:space="preserve"> or equivalent in English or Maths</w:t>
            </w:r>
          </w:p>
        </w:tc>
        <w:tc>
          <w:tcPr>
            <w:tcW w:w="4644" w:type="dxa"/>
          </w:tcPr>
          <w:p w:rsidR="00DF672C" w:rsidRDefault="00E80E6E" w:rsidP="00DE2B73">
            <w:pPr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Qualifications and Experience</w:t>
            </w:r>
          </w:p>
          <w:p w:rsidR="00DE2B73" w:rsidRDefault="00DE2B73" w:rsidP="00DE2B7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ounting</w:t>
            </w:r>
            <w:r w:rsidR="00DB6BF6">
              <w:rPr>
                <w:sz w:val="20"/>
                <w:szCs w:val="20"/>
              </w:rPr>
              <w:t xml:space="preserve">/Bookkeeping </w:t>
            </w:r>
            <w:r>
              <w:rPr>
                <w:sz w:val="20"/>
                <w:szCs w:val="20"/>
              </w:rPr>
              <w:t xml:space="preserve"> related qualification</w:t>
            </w:r>
          </w:p>
          <w:p w:rsidR="00DB6BF6" w:rsidRPr="00DE2B73" w:rsidRDefault="00DB6BF6" w:rsidP="00DE2B7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rience in working in a school or similar environment</w:t>
            </w:r>
          </w:p>
        </w:tc>
      </w:tr>
      <w:tr w:rsidR="00DF672C" w:rsidTr="00DF672C">
        <w:tc>
          <w:tcPr>
            <w:tcW w:w="4643" w:type="dxa"/>
          </w:tcPr>
          <w:p w:rsidR="00DF672C" w:rsidRDefault="00DB6BF6" w:rsidP="00DB6BF6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DB6BF6">
              <w:rPr>
                <w:b/>
                <w:sz w:val="20"/>
                <w:szCs w:val="20"/>
                <w:u w:val="single"/>
              </w:rPr>
              <w:t>Knowledge and Skills</w:t>
            </w:r>
          </w:p>
          <w:p w:rsidR="00DB6BF6" w:rsidRDefault="00DB6BF6" w:rsidP="00DB6BF6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work constructively on your own as well as part of a team, understanding school roles and responsibilities</w:t>
            </w:r>
          </w:p>
          <w:p w:rsidR="00DB6BF6" w:rsidRDefault="00DB6BF6" w:rsidP="00DB6BF6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d communication skills </w:t>
            </w:r>
          </w:p>
          <w:p w:rsidR="00DB6BF6" w:rsidRDefault="00DB6BF6" w:rsidP="00DB6BF6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od standard of numeracy and literacy</w:t>
            </w:r>
          </w:p>
          <w:p w:rsidR="00597B3C" w:rsidRDefault="00597B3C" w:rsidP="00597B3C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ility to proficiently use accounting software, including Word, Excel, PowerPoint and Outlook </w:t>
            </w:r>
          </w:p>
          <w:p w:rsidR="00FA30C1" w:rsidRDefault="00FA30C1" w:rsidP="00597B3C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maintain accurate records</w:t>
            </w:r>
          </w:p>
          <w:p w:rsidR="00FA30C1" w:rsidRPr="00FA30C1" w:rsidRDefault="00FA30C1" w:rsidP="00FA30C1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ility to deal with confidential data and other matters </w:t>
            </w:r>
          </w:p>
        </w:tc>
        <w:tc>
          <w:tcPr>
            <w:tcW w:w="4644" w:type="dxa"/>
          </w:tcPr>
          <w:p w:rsidR="00DF672C" w:rsidRDefault="00DB6BF6" w:rsidP="00DB6BF6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DB6BF6">
              <w:rPr>
                <w:b/>
                <w:sz w:val="20"/>
                <w:szCs w:val="20"/>
                <w:u w:val="single"/>
              </w:rPr>
              <w:t>Knowledge and Skills</w:t>
            </w:r>
          </w:p>
          <w:p w:rsidR="0008513F" w:rsidRPr="0008513F" w:rsidRDefault="009B4EF1" w:rsidP="009B4EF1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08513F">
              <w:rPr>
                <w:sz w:val="20"/>
                <w:szCs w:val="20"/>
              </w:rPr>
              <w:t xml:space="preserve">Working knowledge </w:t>
            </w:r>
            <w:r w:rsidR="0008513F">
              <w:rPr>
                <w:sz w:val="20"/>
                <w:szCs w:val="20"/>
              </w:rPr>
              <w:t xml:space="preserve">of a </w:t>
            </w:r>
            <w:r w:rsidR="0008513F" w:rsidRPr="0008513F">
              <w:rPr>
                <w:sz w:val="20"/>
                <w:szCs w:val="20"/>
              </w:rPr>
              <w:t>school management information system</w:t>
            </w:r>
          </w:p>
          <w:p w:rsidR="009B4EF1" w:rsidRDefault="00597B3C" w:rsidP="009B4EF1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ing knowledge of Payroll and Pension procedures</w:t>
            </w:r>
          </w:p>
          <w:p w:rsidR="00597B3C" w:rsidRPr="009B4EF1" w:rsidRDefault="00597B3C" w:rsidP="009E1C64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ing knowledge of Sage 50 Accounts Professional </w:t>
            </w:r>
          </w:p>
        </w:tc>
      </w:tr>
    </w:tbl>
    <w:p w:rsidR="00A52557" w:rsidRPr="003704BD" w:rsidRDefault="00A52557" w:rsidP="00A52557">
      <w:pPr>
        <w:rPr>
          <w:sz w:val="20"/>
          <w:szCs w:val="20"/>
        </w:rPr>
      </w:pPr>
    </w:p>
    <w:p w:rsidR="00A52557" w:rsidRDefault="00A52557" w:rsidP="00A52557">
      <w:pPr>
        <w:ind w:left="567"/>
      </w:pPr>
    </w:p>
    <w:sectPr w:rsidR="00A52557" w:rsidSect="000B131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567" w:right="1247" w:bottom="284" w:left="1588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2CF4" w:rsidRDefault="00912CF4" w:rsidP="000269CE">
      <w:r>
        <w:separator/>
      </w:r>
    </w:p>
  </w:endnote>
  <w:endnote w:type="continuationSeparator" w:id="0">
    <w:p w:rsidR="00912CF4" w:rsidRDefault="00912CF4" w:rsidP="00026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03A" w:rsidRPr="00BB66D4" w:rsidRDefault="0069603A" w:rsidP="008A63A7">
    <w:pPr>
      <w:pStyle w:val="Footer"/>
      <w:jc w:val="center"/>
      <w:rPr>
        <w:rFonts w:ascii="Arial" w:hAnsi="Arial" w:cs="Arial"/>
        <w:color w:val="333399"/>
        <w:sz w:val="16"/>
        <w:szCs w:val="16"/>
      </w:rPr>
    </w:pPr>
    <w:r w:rsidRPr="00BB66D4">
      <w:rPr>
        <w:rFonts w:ascii="Arial" w:hAnsi="Arial" w:cs="Arial"/>
        <w:color w:val="333399"/>
        <w:sz w:val="16"/>
        <w:szCs w:val="16"/>
      </w:rPr>
      <w:t>Regist</w:t>
    </w:r>
    <w:r>
      <w:rPr>
        <w:rFonts w:ascii="Arial" w:hAnsi="Arial" w:cs="Arial"/>
        <w:color w:val="333399"/>
        <w:sz w:val="16"/>
        <w:szCs w:val="16"/>
      </w:rPr>
      <w:t>e</w:t>
    </w:r>
    <w:r w:rsidRPr="00BB66D4">
      <w:rPr>
        <w:rFonts w:ascii="Arial" w:hAnsi="Arial" w:cs="Arial"/>
        <w:color w:val="333399"/>
        <w:sz w:val="16"/>
        <w:szCs w:val="16"/>
      </w:rPr>
      <w:t>r</w:t>
    </w:r>
    <w:r>
      <w:rPr>
        <w:rFonts w:ascii="Arial" w:hAnsi="Arial" w:cs="Arial"/>
        <w:color w:val="333399"/>
        <w:sz w:val="16"/>
        <w:szCs w:val="16"/>
      </w:rPr>
      <w:t>ed</w:t>
    </w:r>
    <w:r w:rsidRPr="00BB66D4">
      <w:rPr>
        <w:rFonts w:ascii="Arial" w:hAnsi="Arial" w:cs="Arial"/>
        <w:color w:val="333399"/>
        <w:sz w:val="16"/>
        <w:szCs w:val="16"/>
      </w:rPr>
      <w:t xml:space="preserve"> Office: </w:t>
    </w:r>
    <w:r>
      <w:rPr>
        <w:rFonts w:ascii="Arial" w:hAnsi="Arial" w:cs="Arial"/>
        <w:color w:val="333399"/>
        <w:sz w:val="16"/>
        <w:szCs w:val="16"/>
      </w:rPr>
      <w:t xml:space="preserve">Gadd House, </w:t>
    </w:r>
    <w:smartTag w:uri="urn:schemas-microsoft-com:office:smarttags" w:element="address">
      <w:smartTag w:uri="urn:schemas-microsoft-com:office:smarttags" w:element="Street">
        <w:r>
          <w:rPr>
            <w:rFonts w:ascii="Arial" w:hAnsi="Arial" w:cs="Arial"/>
            <w:color w:val="333399"/>
            <w:sz w:val="16"/>
            <w:szCs w:val="16"/>
          </w:rPr>
          <w:t>Arcadia Avenue</w:t>
        </w:r>
      </w:smartTag>
    </w:smartTag>
    <w:r>
      <w:rPr>
        <w:rFonts w:ascii="Arial" w:hAnsi="Arial" w:cs="Arial"/>
        <w:color w:val="333399"/>
        <w:sz w:val="16"/>
        <w:szCs w:val="16"/>
      </w:rPr>
      <w:t xml:space="preserve"> -</w:t>
    </w:r>
    <w:r w:rsidRPr="00BB66D4">
      <w:rPr>
        <w:rFonts w:ascii="Arial" w:hAnsi="Arial" w:cs="Arial"/>
        <w:color w:val="333399"/>
        <w:sz w:val="16"/>
        <w:szCs w:val="16"/>
      </w:rPr>
      <w:t xml:space="preserve"> </w:t>
    </w:r>
    <w:smartTag w:uri="urn:schemas-microsoft-com:office:smarttags" w:element="City">
      <w:smartTag w:uri="urn:schemas-microsoft-com:office:smarttags" w:element="place">
        <w:r w:rsidRPr="00BB66D4">
          <w:rPr>
            <w:rFonts w:ascii="Arial" w:hAnsi="Arial" w:cs="Arial"/>
            <w:color w:val="333399"/>
            <w:sz w:val="16"/>
            <w:szCs w:val="16"/>
          </w:rPr>
          <w:t>London</w:t>
        </w:r>
      </w:smartTag>
    </w:smartTag>
    <w:r w:rsidRPr="00BB66D4">
      <w:rPr>
        <w:rFonts w:ascii="Arial" w:hAnsi="Arial" w:cs="Arial"/>
        <w:color w:val="333399"/>
        <w:sz w:val="16"/>
        <w:szCs w:val="16"/>
      </w:rPr>
      <w:t xml:space="preserve"> </w:t>
    </w:r>
    <w:r>
      <w:rPr>
        <w:rFonts w:ascii="Arial" w:hAnsi="Arial" w:cs="Arial"/>
        <w:color w:val="333399"/>
        <w:sz w:val="16"/>
        <w:szCs w:val="16"/>
      </w:rPr>
      <w:t>N3 2JU</w:t>
    </w:r>
  </w:p>
  <w:p w:rsidR="0069603A" w:rsidRDefault="0069603A" w:rsidP="008A63A7">
    <w:pPr>
      <w:pStyle w:val="Footer"/>
      <w:jc w:val="center"/>
      <w:rPr>
        <w:rFonts w:ascii="Arial" w:hAnsi="Arial" w:cs="Arial"/>
        <w:color w:val="333399"/>
        <w:sz w:val="16"/>
        <w:szCs w:val="16"/>
      </w:rPr>
    </w:pPr>
    <w:r w:rsidRPr="00BB66D4">
      <w:rPr>
        <w:rFonts w:ascii="Arial" w:hAnsi="Arial" w:cs="Arial"/>
        <w:color w:val="333399"/>
        <w:sz w:val="16"/>
        <w:szCs w:val="16"/>
      </w:rPr>
      <w:t xml:space="preserve">Incorporated in </w:t>
    </w:r>
    <w:smartTag w:uri="urn:schemas-microsoft-com:office:smarttags" w:element="country-region">
      <w:r w:rsidRPr="00BB66D4">
        <w:rPr>
          <w:rFonts w:ascii="Arial" w:hAnsi="Arial" w:cs="Arial"/>
          <w:color w:val="333399"/>
          <w:sz w:val="16"/>
          <w:szCs w:val="16"/>
        </w:rPr>
        <w:t>England</w:t>
      </w:r>
    </w:smartTag>
    <w:r w:rsidRPr="00BB66D4">
      <w:rPr>
        <w:rFonts w:ascii="Arial" w:hAnsi="Arial" w:cs="Arial"/>
        <w:color w:val="333399"/>
        <w:sz w:val="16"/>
        <w:szCs w:val="16"/>
      </w:rPr>
      <w:t xml:space="preserve"> &amp; </w:t>
    </w:r>
    <w:smartTag w:uri="urn:schemas-microsoft-com:office:smarttags" w:element="country-region">
      <w:smartTag w:uri="urn:schemas-microsoft-com:office:smarttags" w:element="place">
        <w:r w:rsidRPr="00BB66D4">
          <w:rPr>
            <w:rFonts w:ascii="Arial" w:hAnsi="Arial" w:cs="Arial"/>
            <w:color w:val="333399"/>
            <w:sz w:val="16"/>
            <w:szCs w:val="16"/>
          </w:rPr>
          <w:t>Wales</w:t>
        </w:r>
      </w:smartTag>
    </w:smartTag>
    <w:r w:rsidRPr="00BB66D4">
      <w:rPr>
        <w:rFonts w:ascii="Arial" w:hAnsi="Arial" w:cs="Arial"/>
        <w:color w:val="333399"/>
        <w:sz w:val="16"/>
        <w:szCs w:val="16"/>
      </w:rPr>
      <w:t xml:space="preserve"> – Registration No. 02606821</w:t>
    </w:r>
  </w:p>
  <w:p w:rsidR="0069603A" w:rsidRDefault="0069603A" w:rsidP="008A63A7">
    <w:pPr>
      <w:pStyle w:val="Footer"/>
      <w:jc w:val="center"/>
      <w:rPr>
        <w:rFonts w:ascii="Arial" w:hAnsi="Arial" w:cs="Arial"/>
        <w:color w:val="333399"/>
        <w:sz w:val="16"/>
        <w:szCs w:val="16"/>
      </w:rPr>
    </w:pPr>
    <w:r>
      <w:rPr>
        <w:rFonts w:ascii="Arial" w:hAnsi="Arial" w:cs="Arial"/>
        <w:color w:val="333399"/>
        <w:sz w:val="16"/>
        <w:szCs w:val="16"/>
      </w:rPr>
      <w:t>L’Ecole des Petits Lt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2CF4" w:rsidRDefault="00912CF4" w:rsidP="000269CE">
      <w:r>
        <w:separator/>
      </w:r>
    </w:p>
  </w:footnote>
  <w:footnote w:type="continuationSeparator" w:id="0">
    <w:p w:rsidR="00912CF4" w:rsidRDefault="00912CF4" w:rsidP="000269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3CE5" w:rsidRDefault="00853CE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603A" w:rsidRDefault="00C84ABD" w:rsidP="00296CCA">
    <w:pPr>
      <w:pStyle w:val="Header"/>
      <w:tabs>
        <w:tab w:val="clear" w:pos="4153"/>
        <w:tab w:val="clear" w:pos="8306"/>
        <w:tab w:val="left" w:pos="37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98B90AF" wp14:editId="0A3A71E1">
              <wp:simplePos x="0" y="0"/>
              <wp:positionH relativeFrom="column">
                <wp:posOffset>2908300</wp:posOffset>
              </wp:positionH>
              <wp:positionV relativeFrom="paragraph">
                <wp:posOffset>35560</wp:posOffset>
              </wp:positionV>
              <wp:extent cx="3314700" cy="1282700"/>
              <wp:effectExtent l="3175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1282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9603A" w:rsidRPr="00E81A61" w:rsidRDefault="0069603A" w:rsidP="00296CCA">
                          <w:pPr>
                            <w:jc w:val="center"/>
                            <w:rPr>
                              <w:rFonts w:ascii="Palace Script MT" w:hAnsi="Palace Script MT"/>
                              <w:color w:val="000080"/>
                              <w:sz w:val="90"/>
                              <w:szCs w:val="90"/>
                            </w:rPr>
                          </w:pPr>
                          <w:r w:rsidRPr="00E81A61">
                            <w:rPr>
                              <w:rFonts w:ascii="Palace Script MT" w:hAnsi="Palace Script MT"/>
                              <w:color w:val="000080"/>
                              <w:sz w:val="90"/>
                              <w:szCs w:val="90"/>
                            </w:rPr>
                            <w:t xml:space="preserve">L’ Ecole de Battersea </w:t>
                          </w:r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Pre-Primary and </w:t>
                          </w:r>
                          <w:smartTag w:uri="urn:schemas-microsoft-com:office:smarttags" w:element="PlaceName">
                            <w:smartTag w:uri="urn:schemas-microsoft-com:office:smarttags" w:element="plac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Primary</w:t>
                              </w:r>
                            </w:smartTag>
                            <w:r w:rsidRPr="00885343">
                              <w:rPr>
                                <w:rFonts w:ascii="Arial" w:hAnsi="Arial" w:cs="Arial"/>
                                <w:color w:val="000080"/>
                                <w:sz w:val="16"/>
                                <w:szCs w:val="16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Bilingual</w:t>
                              </w:r>
                            </w:smartTag>
                            <w:r w:rsidRPr="00885343">
                              <w:rPr>
                                <w:rFonts w:ascii="Arial" w:hAnsi="Arial" w:cs="Arial"/>
                                <w:color w:val="000080"/>
                                <w:sz w:val="16"/>
                                <w:szCs w:val="16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School</w:t>
                              </w:r>
                            </w:smartTag>
                          </w:smartTag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smartTag w:uri="urn:schemas-microsoft-com:office:smarttags" w:element="address">
                            <w:smartTag w:uri="urn:schemas-microsoft-com:office:smarttags" w:element="Street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Trott Street</w:t>
                              </w:r>
                            </w:smartTag>
                          </w:smartTag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 – </w:t>
                          </w:r>
                          <w:smartTag w:uri="urn:schemas-microsoft-com:office:smarttags" w:element="City">
                            <w:smartTag w:uri="urn:schemas-microsoft-com:office:smarttags" w:element="plac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London</w:t>
                              </w:r>
                            </w:smartTag>
                          </w:smartTag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 SW11 3DS</w:t>
                          </w:r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>Tel: 020 7924 3186 Fax: 020 7801 3297</w:t>
                          </w:r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  <w:lang w:val="fr-FR"/>
                            </w:rPr>
                          </w:pPr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  <w:lang w:val="fr-FR"/>
                            </w:rPr>
                            <w:t>E-mail: battersea@lecoledespetits.co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29pt;margin-top:2.8pt;width:261pt;height:10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" filled="f" stroked="f">
              <v:textbox>
                <w:txbxContent>
                  <w:p w:rsidR="0069603A" w:rsidRPr="00E81A61" w:rsidRDefault="0069603A" w:rsidP="00296CCA">
                    <w:pPr>
                      <w:jc w:val="center"/>
                      <w:rPr>
                        <w:rFonts w:ascii="Palace Script MT" w:hAnsi="Palace Script MT"/>
                        <w:color w:val="000080"/>
                        <w:sz w:val="90"/>
                        <w:szCs w:val="90"/>
                      </w:rPr>
                    </w:pPr>
                    <w:r w:rsidRPr="00E81A61">
                      <w:rPr>
                        <w:rFonts w:ascii="Palace Script MT" w:hAnsi="Palace Script MT"/>
                        <w:color w:val="000080"/>
                        <w:sz w:val="90"/>
                        <w:szCs w:val="90"/>
                      </w:rPr>
                      <w:t xml:space="preserve">L’ Ecole de Battersea </w:t>
                    </w:r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Pre-Primary and </w:t>
                    </w:r>
                    <w:smartTag w:uri="urn:schemas-microsoft-com:office:smarttags" w:element="PlaceName">
                      <w:smartTag w:uri="urn:schemas-microsoft-com:office:smarttags" w:element="plac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Primary</w:t>
                        </w:r>
                      </w:smartTag>
                      <w:r w:rsidRPr="00885343">
                        <w:rPr>
                          <w:rFonts w:ascii="Arial" w:hAnsi="Arial" w:cs="Arial"/>
                          <w:color w:val="000080"/>
                          <w:sz w:val="16"/>
                          <w:szCs w:val="16"/>
                        </w:rPr>
                        <w:t xml:space="preserve"> </w:t>
                      </w:r>
                      <w:smartTag w:uri="urn:schemas-microsoft-com:office:smarttags" w:element="PlaceNam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Bilingual</w:t>
                        </w:r>
                      </w:smartTag>
                      <w:r w:rsidRPr="00885343">
                        <w:rPr>
                          <w:rFonts w:ascii="Arial" w:hAnsi="Arial" w:cs="Arial"/>
                          <w:color w:val="000080"/>
                          <w:sz w:val="16"/>
                          <w:szCs w:val="16"/>
                        </w:rPr>
                        <w:t xml:space="preserve"> </w:t>
                      </w:r>
                      <w:smartTag w:uri="urn:schemas-microsoft-com:office:smarttags" w:element="PlaceTyp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School</w:t>
                        </w:r>
                      </w:smartTag>
                    </w:smartTag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smartTag w:uri="urn:schemas-microsoft-com:office:smarttags" w:element="address">
                      <w:smartTag w:uri="urn:schemas-microsoft-com:office:smarttags" w:element="Street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Trott Street</w:t>
                        </w:r>
                      </w:smartTag>
                    </w:smartTag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 – </w:t>
                    </w:r>
                    <w:smartTag w:uri="urn:schemas-microsoft-com:office:smarttags" w:element="City">
                      <w:smartTag w:uri="urn:schemas-microsoft-com:office:smarttags" w:element="plac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London</w:t>
                        </w:r>
                      </w:smartTag>
                    </w:smartTag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 SW11 3DS</w:t>
                    </w:r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>Tel: 020 7924 3186 Fax: 020 7801 3297</w:t>
                    </w:r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  <w:lang w:val="fr-FR"/>
                      </w:rPr>
                    </w:pPr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  <w:lang w:val="fr-FR"/>
                      </w:rPr>
                      <w:t>E-mail: battersea@lecoledespetits.co.u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F2F7237" wp14:editId="5A3DB1FF">
              <wp:simplePos x="0" y="0"/>
              <wp:positionH relativeFrom="column">
                <wp:posOffset>-838200</wp:posOffset>
              </wp:positionH>
              <wp:positionV relativeFrom="paragraph">
                <wp:posOffset>24130</wp:posOffset>
              </wp:positionV>
              <wp:extent cx="2857500" cy="1257300"/>
              <wp:effectExtent l="0" t="0" r="0" b="444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00" cy="1257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9603A" w:rsidRPr="00E81A61" w:rsidRDefault="0069603A" w:rsidP="00296CCA">
                          <w:pPr>
                            <w:jc w:val="center"/>
                            <w:rPr>
                              <w:rFonts w:ascii="Palace Script MT" w:hAnsi="Palace Script MT"/>
                              <w:color w:val="000080"/>
                              <w:sz w:val="90"/>
                              <w:szCs w:val="90"/>
                            </w:rPr>
                          </w:pPr>
                          <w:r w:rsidRPr="00E81A61">
                            <w:rPr>
                              <w:rFonts w:ascii="Palace Script MT" w:hAnsi="Palace Script MT"/>
                              <w:color w:val="000080"/>
                              <w:sz w:val="90"/>
                              <w:szCs w:val="90"/>
                            </w:rPr>
                            <w:t>L’</w:t>
                          </w:r>
                          <w:r>
                            <w:rPr>
                              <w:rFonts w:ascii="Palace Script MT" w:hAnsi="Palace Script MT"/>
                              <w:color w:val="000080"/>
                              <w:sz w:val="90"/>
                              <w:szCs w:val="90"/>
                            </w:rPr>
                            <w:t xml:space="preserve"> </w:t>
                          </w:r>
                          <w:r w:rsidRPr="00E81A61">
                            <w:rPr>
                              <w:rFonts w:ascii="Palace Script MT" w:hAnsi="Palace Script MT"/>
                              <w:color w:val="000080"/>
                              <w:sz w:val="90"/>
                              <w:szCs w:val="90"/>
                            </w:rPr>
                            <w:t>Ecole des Petits</w:t>
                          </w:r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Pre-Primary and </w:t>
                          </w:r>
                          <w:smartTag w:uri="urn:schemas-microsoft-com:office:smarttags" w:element="PlaceName">
                            <w:smartTag w:uri="urn:schemas-microsoft-com:office:smarttags" w:element="plac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Primary</w:t>
                              </w:r>
                            </w:smartTag>
                            <w:r w:rsidRPr="00885343">
                              <w:rPr>
                                <w:rFonts w:ascii="Arial" w:hAnsi="Arial" w:cs="Arial"/>
                                <w:color w:val="000080"/>
                                <w:sz w:val="16"/>
                                <w:szCs w:val="16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Bilingual</w:t>
                              </w:r>
                            </w:smartTag>
                            <w:r w:rsidRPr="00885343">
                              <w:rPr>
                                <w:rFonts w:ascii="Arial" w:hAnsi="Arial" w:cs="Arial"/>
                                <w:color w:val="000080"/>
                                <w:sz w:val="16"/>
                                <w:szCs w:val="16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School</w:t>
                              </w:r>
                            </w:smartTag>
                          </w:smartTag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smartTag w:uri="urn:schemas-microsoft-com:office:smarttags" w:element="address">
                            <w:smartTag w:uri="urn:schemas-microsoft-com:office:smarttags" w:element="Street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2 Hazlebury Road</w:t>
                              </w:r>
                            </w:smartTag>
                          </w:smartTag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 – </w:t>
                          </w:r>
                          <w:smartTag w:uri="urn:schemas-microsoft-com:office:smarttags" w:element="City">
                            <w:smartTag w:uri="urn:schemas-microsoft-com:office:smarttags" w:element="place">
                              <w:r w:rsidRPr="00885343">
                                <w:rPr>
                                  <w:rFonts w:ascii="Arial" w:hAnsi="Arial" w:cs="Arial"/>
                                  <w:color w:val="000080"/>
                                  <w:sz w:val="16"/>
                                  <w:szCs w:val="16"/>
                                </w:rPr>
                                <w:t>London</w:t>
                              </w:r>
                            </w:smartTag>
                          </w:smartTag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 xml:space="preserve"> SW6 2NB</w:t>
                          </w:r>
                        </w:p>
                        <w:p w:rsidR="0069603A" w:rsidRPr="00885343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</w:pPr>
                          <w:r w:rsidRPr="00885343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</w:rPr>
                            <w:t>Tel: 020 7371 8350 Fax: 020 7736 9522</w:t>
                          </w:r>
                        </w:p>
                        <w:p w:rsidR="0069603A" w:rsidRPr="00F64222" w:rsidRDefault="0069603A" w:rsidP="00296CCA">
                          <w:pPr>
                            <w:jc w:val="center"/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  <w:lang w:val="fr-FR"/>
                            </w:rPr>
                          </w:pPr>
                          <w:r w:rsidRPr="00F64222">
                            <w:rPr>
                              <w:rFonts w:ascii="Arial" w:hAnsi="Arial" w:cs="Arial"/>
                              <w:color w:val="000080"/>
                              <w:sz w:val="16"/>
                              <w:szCs w:val="16"/>
                              <w:lang w:val="fr-FR"/>
                            </w:rPr>
                            <w:t xml:space="preserve">E-mail: admin@lecoledespetits.co.uk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-66pt;margin-top:1.9pt;width:225pt;height:9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" stroked="f">
              <v:textbox>
                <w:txbxContent>
                  <w:p w:rsidR="0069603A" w:rsidRPr="00E81A61" w:rsidRDefault="0069603A" w:rsidP="00296CCA">
                    <w:pPr>
                      <w:jc w:val="center"/>
                      <w:rPr>
                        <w:rFonts w:ascii="Palace Script MT" w:hAnsi="Palace Script MT"/>
                        <w:color w:val="000080"/>
                        <w:sz w:val="90"/>
                        <w:szCs w:val="90"/>
                      </w:rPr>
                    </w:pPr>
                    <w:r w:rsidRPr="00E81A61">
                      <w:rPr>
                        <w:rFonts w:ascii="Palace Script MT" w:hAnsi="Palace Script MT"/>
                        <w:color w:val="000080"/>
                        <w:sz w:val="90"/>
                        <w:szCs w:val="90"/>
                      </w:rPr>
                      <w:t>L’</w:t>
                    </w:r>
                    <w:r>
                      <w:rPr>
                        <w:rFonts w:ascii="Palace Script MT" w:hAnsi="Palace Script MT"/>
                        <w:color w:val="000080"/>
                        <w:sz w:val="90"/>
                        <w:szCs w:val="90"/>
                      </w:rPr>
                      <w:t xml:space="preserve"> </w:t>
                    </w:r>
                    <w:r w:rsidRPr="00E81A61">
                      <w:rPr>
                        <w:rFonts w:ascii="Palace Script MT" w:hAnsi="Palace Script MT"/>
                        <w:color w:val="000080"/>
                        <w:sz w:val="90"/>
                        <w:szCs w:val="90"/>
                      </w:rPr>
                      <w:t>Ecole des Petits</w:t>
                    </w:r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Pre-Primary and </w:t>
                    </w:r>
                    <w:smartTag w:uri="urn:schemas-microsoft-com:office:smarttags" w:element="PlaceName">
                      <w:smartTag w:uri="urn:schemas-microsoft-com:office:smarttags" w:element="plac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Primary</w:t>
                        </w:r>
                      </w:smartTag>
                      <w:r w:rsidRPr="00885343">
                        <w:rPr>
                          <w:rFonts w:ascii="Arial" w:hAnsi="Arial" w:cs="Arial"/>
                          <w:color w:val="000080"/>
                          <w:sz w:val="16"/>
                          <w:szCs w:val="16"/>
                        </w:rPr>
                        <w:t xml:space="preserve"> </w:t>
                      </w:r>
                      <w:smartTag w:uri="urn:schemas-microsoft-com:office:smarttags" w:element="PlaceNam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Bilingual</w:t>
                        </w:r>
                      </w:smartTag>
                      <w:r w:rsidRPr="00885343">
                        <w:rPr>
                          <w:rFonts w:ascii="Arial" w:hAnsi="Arial" w:cs="Arial"/>
                          <w:color w:val="000080"/>
                          <w:sz w:val="16"/>
                          <w:szCs w:val="16"/>
                        </w:rPr>
                        <w:t xml:space="preserve"> </w:t>
                      </w:r>
                      <w:smartTag w:uri="urn:schemas-microsoft-com:office:smarttags" w:element="PlaceTyp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School</w:t>
                        </w:r>
                      </w:smartTag>
                    </w:smartTag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smartTag w:uri="urn:schemas-microsoft-com:office:smarttags" w:element="address">
                      <w:smartTag w:uri="urn:schemas-microsoft-com:office:smarttags" w:element="Street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2 Hazlebury Road</w:t>
                        </w:r>
                      </w:smartTag>
                    </w:smartTag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 – </w:t>
                    </w:r>
                    <w:smartTag w:uri="urn:schemas-microsoft-com:office:smarttags" w:element="City">
                      <w:smartTag w:uri="urn:schemas-microsoft-com:office:smarttags" w:element="place">
                        <w:r w:rsidRPr="00885343">
                          <w:rPr>
                            <w:rFonts w:ascii="Arial" w:hAnsi="Arial" w:cs="Arial"/>
                            <w:color w:val="000080"/>
                            <w:sz w:val="16"/>
                            <w:szCs w:val="16"/>
                          </w:rPr>
                          <w:t>London</w:t>
                        </w:r>
                      </w:smartTag>
                    </w:smartTag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 xml:space="preserve"> SW6 2NB</w:t>
                    </w:r>
                  </w:p>
                  <w:p w:rsidR="0069603A" w:rsidRPr="00885343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</w:pPr>
                    <w:r w:rsidRPr="00885343">
                      <w:rPr>
                        <w:rFonts w:ascii="Arial" w:hAnsi="Arial" w:cs="Arial"/>
                        <w:color w:val="000080"/>
                        <w:sz w:val="16"/>
                        <w:szCs w:val="16"/>
                      </w:rPr>
                      <w:t>Tel: 020 7371 8350 Fax: 020 7736 9522</w:t>
                    </w:r>
                  </w:p>
                  <w:p w:rsidR="0069603A" w:rsidRPr="00F64222" w:rsidRDefault="0069603A" w:rsidP="00296CCA">
                    <w:pPr>
                      <w:jc w:val="center"/>
                      <w:rPr>
                        <w:rFonts w:ascii="Arial" w:hAnsi="Arial" w:cs="Arial"/>
                        <w:color w:val="000080"/>
                        <w:sz w:val="16"/>
                        <w:szCs w:val="16"/>
                        <w:lang w:val="fr-FR"/>
                      </w:rPr>
                    </w:pPr>
                    <w:r w:rsidRPr="00F64222">
                      <w:rPr>
                        <w:rFonts w:ascii="Arial" w:hAnsi="Arial" w:cs="Arial"/>
                        <w:color w:val="000080"/>
                        <w:sz w:val="16"/>
                        <w:szCs w:val="16"/>
                        <w:lang w:val="fr-FR"/>
                      </w:rPr>
                      <w:t xml:space="preserve">E-mail: admin@lecoledespetits.co.uk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0BE273CF" wp14:editId="09817C75">
          <wp:simplePos x="0" y="0"/>
          <wp:positionH relativeFrom="column">
            <wp:posOffset>2171700</wp:posOffset>
          </wp:positionH>
          <wp:positionV relativeFrom="paragraph">
            <wp:posOffset>632460</wp:posOffset>
          </wp:positionV>
          <wp:extent cx="800100" cy="73342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733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603A">
      <w:tab/>
    </w: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  <w:p w:rsidR="0069603A" w:rsidRDefault="0069603A" w:rsidP="00296CCA">
    <w:pPr>
      <w:pStyle w:val="Header"/>
      <w:tabs>
        <w:tab w:val="clear" w:pos="4153"/>
        <w:tab w:val="clear" w:pos="8306"/>
        <w:tab w:val="left" w:pos="370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3CE5" w:rsidRDefault="00853C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71BD1"/>
    <w:multiLevelType w:val="hybridMultilevel"/>
    <w:tmpl w:val="BB6250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C2CC4"/>
    <w:multiLevelType w:val="hybridMultilevel"/>
    <w:tmpl w:val="211EF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164FF4"/>
    <w:multiLevelType w:val="hybridMultilevel"/>
    <w:tmpl w:val="1D56C5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854429"/>
    <w:multiLevelType w:val="hybridMultilevel"/>
    <w:tmpl w:val="39221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F84C0C"/>
    <w:multiLevelType w:val="hybridMultilevel"/>
    <w:tmpl w:val="C6066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B27BEF"/>
    <w:multiLevelType w:val="hybridMultilevel"/>
    <w:tmpl w:val="3AE28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DC7222"/>
    <w:multiLevelType w:val="hybridMultilevel"/>
    <w:tmpl w:val="813C777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>
    <w:nsid w:val="7B8F699F"/>
    <w:multiLevelType w:val="hybridMultilevel"/>
    <w:tmpl w:val="26A63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9629E9"/>
    <w:multiLevelType w:val="hybridMultilevel"/>
    <w:tmpl w:val="2B6E9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cC0hZG5mamlko6SsGpxcWZ+XkgBUYWtQAEPULKLQAAAA=="/>
  </w:docVars>
  <w:rsids>
    <w:rsidRoot w:val="00C21476"/>
    <w:rsid w:val="00011295"/>
    <w:rsid w:val="000126BE"/>
    <w:rsid w:val="000269CE"/>
    <w:rsid w:val="00030A14"/>
    <w:rsid w:val="00047AD2"/>
    <w:rsid w:val="000630C5"/>
    <w:rsid w:val="00063ACC"/>
    <w:rsid w:val="00071ADE"/>
    <w:rsid w:val="000751A0"/>
    <w:rsid w:val="0008513F"/>
    <w:rsid w:val="000B131B"/>
    <w:rsid w:val="000B4ECE"/>
    <w:rsid w:val="000D565D"/>
    <w:rsid w:val="0011383F"/>
    <w:rsid w:val="001348E4"/>
    <w:rsid w:val="00137333"/>
    <w:rsid w:val="00142CB4"/>
    <w:rsid w:val="00183A96"/>
    <w:rsid w:val="00185C39"/>
    <w:rsid w:val="001D6388"/>
    <w:rsid w:val="001D73B4"/>
    <w:rsid w:val="00205A02"/>
    <w:rsid w:val="00205EE8"/>
    <w:rsid w:val="00222405"/>
    <w:rsid w:val="00222A64"/>
    <w:rsid w:val="0025282A"/>
    <w:rsid w:val="00275DCE"/>
    <w:rsid w:val="002906AF"/>
    <w:rsid w:val="00296CCA"/>
    <w:rsid w:val="00297C2F"/>
    <w:rsid w:val="002B3454"/>
    <w:rsid w:val="002C3BBE"/>
    <w:rsid w:val="002D7044"/>
    <w:rsid w:val="002E3C0C"/>
    <w:rsid w:val="0031513B"/>
    <w:rsid w:val="00325E60"/>
    <w:rsid w:val="003412EC"/>
    <w:rsid w:val="00344E56"/>
    <w:rsid w:val="003704BD"/>
    <w:rsid w:val="003825BC"/>
    <w:rsid w:val="003908A2"/>
    <w:rsid w:val="003C0E1B"/>
    <w:rsid w:val="003D1D42"/>
    <w:rsid w:val="003D7894"/>
    <w:rsid w:val="003E5577"/>
    <w:rsid w:val="003F08D9"/>
    <w:rsid w:val="003F6784"/>
    <w:rsid w:val="00404602"/>
    <w:rsid w:val="004047FF"/>
    <w:rsid w:val="00415CB0"/>
    <w:rsid w:val="00422CB4"/>
    <w:rsid w:val="00440555"/>
    <w:rsid w:val="00444162"/>
    <w:rsid w:val="004675B5"/>
    <w:rsid w:val="00484DFE"/>
    <w:rsid w:val="00497C6B"/>
    <w:rsid w:val="004A3249"/>
    <w:rsid w:val="004A6E7D"/>
    <w:rsid w:val="004D2862"/>
    <w:rsid w:val="004D6248"/>
    <w:rsid w:val="004E67E6"/>
    <w:rsid w:val="005002E8"/>
    <w:rsid w:val="00513512"/>
    <w:rsid w:val="00521786"/>
    <w:rsid w:val="00522E9D"/>
    <w:rsid w:val="00534C3B"/>
    <w:rsid w:val="0054311C"/>
    <w:rsid w:val="00562108"/>
    <w:rsid w:val="00566A28"/>
    <w:rsid w:val="00581254"/>
    <w:rsid w:val="005919B9"/>
    <w:rsid w:val="00597B3C"/>
    <w:rsid w:val="005A71D0"/>
    <w:rsid w:val="005C76A5"/>
    <w:rsid w:val="005E14BC"/>
    <w:rsid w:val="005E4E61"/>
    <w:rsid w:val="006223C8"/>
    <w:rsid w:val="006442DB"/>
    <w:rsid w:val="00651658"/>
    <w:rsid w:val="0068707B"/>
    <w:rsid w:val="00695967"/>
    <w:rsid w:val="0069603A"/>
    <w:rsid w:val="006A0ED1"/>
    <w:rsid w:val="006B48CA"/>
    <w:rsid w:val="00712C91"/>
    <w:rsid w:val="00721555"/>
    <w:rsid w:val="007257BC"/>
    <w:rsid w:val="007376C4"/>
    <w:rsid w:val="007728C6"/>
    <w:rsid w:val="00777EBC"/>
    <w:rsid w:val="0078412D"/>
    <w:rsid w:val="007A45EF"/>
    <w:rsid w:val="007A560D"/>
    <w:rsid w:val="007B26FA"/>
    <w:rsid w:val="007B3A33"/>
    <w:rsid w:val="007B5F72"/>
    <w:rsid w:val="008259E1"/>
    <w:rsid w:val="00841518"/>
    <w:rsid w:val="00852C1B"/>
    <w:rsid w:val="00853CE5"/>
    <w:rsid w:val="0085639F"/>
    <w:rsid w:val="00876F85"/>
    <w:rsid w:val="00885343"/>
    <w:rsid w:val="008A5B9B"/>
    <w:rsid w:val="008A63A7"/>
    <w:rsid w:val="008B2820"/>
    <w:rsid w:val="008E5EA5"/>
    <w:rsid w:val="008E7E6A"/>
    <w:rsid w:val="00912CF4"/>
    <w:rsid w:val="009143A0"/>
    <w:rsid w:val="00915684"/>
    <w:rsid w:val="00917116"/>
    <w:rsid w:val="00934B05"/>
    <w:rsid w:val="00992A01"/>
    <w:rsid w:val="009B0553"/>
    <w:rsid w:val="009B4EF1"/>
    <w:rsid w:val="009D7763"/>
    <w:rsid w:val="009E1C64"/>
    <w:rsid w:val="009E3101"/>
    <w:rsid w:val="00A05D1A"/>
    <w:rsid w:val="00A20F8E"/>
    <w:rsid w:val="00A25AD6"/>
    <w:rsid w:val="00A262DE"/>
    <w:rsid w:val="00A263E8"/>
    <w:rsid w:val="00A3631C"/>
    <w:rsid w:val="00A44995"/>
    <w:rsid w:val="00A47FBB"/>
    <w:rsid w:val="00A52557"/>
    <w:rsid w:val="00A528CD"/>
    <w:rsid w:val="00A9206F"/>
    <w:rsid w:val="00A933AE"/>
    <w:rsid w:val="00AA49DA"/>
    <w:rsid w:val="00AB5680"/>
    <w:rsid w:val="00AE1129"/>
    <w:rsid w:val="00AE7A00"/>
    <w:rsid w:val="00B07B70"/>
    <w:rsid w:val="00B35068"/>
    <w:rsid w:val="00B773AD"/>
    <w:rsid w:val="00B968DE"/>
    <w:rsid w:val="00BA6C83"/>
    <w:rsid w:val="00BB058D"/>
    <w:rsid w:val="00BB66D4"/>
    <w:rsid w:val="00BD19DD"/>
    <w:rsid w:val="00C027F6"/>
    <w:rsid w:val="00C21476"/>
    <w:rsid w:val="00C27EBA"/>
    <w:rsid w:val="00C40718"/>
    <w:rsid w:val="00C412C4"/>
    <w:rsid w:val="00C72C22"/>
    <w:rsid w:val="00C83025"/>
    <w:rsid w:val="00C84ABD"/>
    <w:rsid w:val="00C870DE"/>
    <w:rsid w:val="00C9600B"/>
    <w:rsid w:val="00CA57F8"/>
    <w:rsid w:val="00CC78C2"/>
    <w:rsid w:val="00CD361E"/>
    <w:rsid w:val="00CE60DA"/>
    <w:rsid w:val="00D34F9F"/>
    <w:rsid w:val="00D42467"/>
    <w:rsid w:val="00D67EB6"/>
    <w:rsid w:val="00D73477"/>
    <w:rsid w:val="00D760A1"/>
    <w:rsid w:val="00D817C6"/>
    <w:rsid w:val="00D865BF"/>
    <w:rsid w:val="00D94506"/>
    <w:rsid w:val="00DA18E9"/>
    <w:rsid w:val="00DB6BF6"/>
    <w:rsid w:val="00DE2B73"/>
    <w:rsid w:val="00DF3BA3"/>
    <w:rsid w:val="00DF672C"/>
    <w:rsid w:val="00E101BC"/>
    <w:rsid w:val="00E1422D"/>
    <w:rsid w:val="00E1511D"/>
    <w:rsid w:val="00E211F9"/>
    <w:rsid w:val="00E40A48"/>
    <w:rsid w:val="00E42DEF"/>
    <w:rsid w:val="00E44233"/>
    <w:rsid w:val="00E473F3"/>
    <w:rsid w:val="00E6167E"/>
    <w:rsid w:val="00E651EC"/>
    <w:rsid w:val="00E80E6E"/>
    <w:rsid w:val="00E81A61"/>
    <w:rsid w:val="00E94E57"/>
    <w:rsid w:val="00E961F2"/>
    <w:rsid w:val="00EA52C5"/>
    <w:rsid w:val="00EC018A"/>
    <w:rsid w:val="00EF109F"/>
    <w:rsid w:val="00F04E74"/>
    <w:rsid w:val="00F13166"/>
    <w:rsid w:val="00F14358"/>
    <w:rsid w:val="00F341AD"/>
    <w:rsid w:val="00F402AC"/>
    <w:rsid w:val="00F62018"/>
    <w:rsid w:val="00F64222"/>
    <w:rsid w:val="00F668E6"/>
    <w:rsid w:val="00F774EB"/>
    <w:rsid w:val="00F9047A"/>
    <w:rsid w:val="00FA30C1"/>
    <w:rsid w:val="00FB2751"/>
    <w:rsid w:val="00FD12C0"/>
    <w:rsid w:val="00FD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74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11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2147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rFonts w:ascii="Garamond" w:hAnsi="Garamond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D565D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C2147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0D565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2147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0D565D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A52557"/>
    <w:rPr>
      <w:color w:val="0563C1"/>
      <w:u w:val="single"/>
    </w:rPr>
  </w:style>
  <w:style w:type="paragraph" w:customStyle="1" w:styleId="Tabelbodycopy">
    <w:name w:val="Tabel body copy"/>
    <w:basedOn w:val="Normal"/>
    <w:link w:val="TabelbodycopyChar"/>
    <w:qFormat/>
    <w:rsid w:val="00A52557"/>
    <w:pPr>
      <w:suppressAutoHyphens/>
    </w:pPr>
    <w:rPr>
      <w:rFonts w:ascii="Calibri" w:hAnsi="Calibri"/>
      <w:color w:val="505150"/>
      <w:sz w:val="18"/>
      <w:szCs w:val="18"/>
      <w:lang w:val="en-US" w:eastAsia="ja-JP"/>
    </w:rPr>
  </w:style>
  <w:style w:type="character" w:customStyle="1" w:styleId="TabelbodycopyChar">
    <w:name w:val="Tabel body copy Char"/>
    <w:link w:val="Tabelbodycopy"/>
    <w:rsid w:val="00A52557"/>
    <w:rPr>
      <w:rFonts w:ascii="Calibri" w:hAnsi="Calibri"/>
      <w:color w:val="505150"/>
      <w:sz w:val="18"/>
      <w:szCs w:val="18"/>
      <w:lang w:val="en-US" w:eastAsia="ja-JP"/>
    </w:rPr>
  </w:style>
  <w:style w:type="table" w:styleId="TableGrid">
    <w:name w:val="Table Grid"/>
    <w:basedOn w:val="TableNormal"/>
    <w:locked/>
    <w:rsid w:val="00E616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63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38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11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2147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rFonts w:ascii="Garamond" w:hAnsi="Garamond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D565D"/>
    <w:rPr>
      <w:rFonts w:ascii="Cambria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rsid w:val="00C2147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0D565D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C2147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0D565D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A52557"/>
    <w:rPr>
      <w:color w:val="0563C1"/>
      <w:u w:val="single"/>
    </w:rPr>
  </w:style>
  <w:style w:type="paragraph" w:customStyle="1" w:styleId="Tabelbodycopy">
    <w:name w:val="Tabel body copy"/>
    <w:basedOn w:val="Normal"/>
    <w:link w:val="TabelbodycopyChar"/>
    <w:qFormat/>
    <w:rsid w:val="00A52557"/>
    <w:pPr>
      <w:suppressAutoHyphens/>
    </w:pPr>
    <w:rPr>
      <w:rFonts w:ascii="Calibri" w:hAnsi="Calibri"/>
      <w:color w:val="505150"/>
      <w:sz w:val="18"/>
      <w:szCs w:val="18"/>
      <w:lang w:val="en-US" w:eastAsia="ja-JP"/>
    </w:rPr>
  </w:style>
  <w:style w:type="character" w:customStyle="1" w:styleId="TabelbodycopyChar">
    <w:name w:val="Tabel body copy Char"/>
    <w:link w:val="Tabelbodycopy"/>
    <w:rsid w:val="00A52557"/>
    <w:rPr>
      <w:rFonts w:ascii="Calibri" w:hAnsi="Calibri"/>
      <w:color w:val="505150"/>
      <w:sz w:val="18"/>
      <w:szCs w:val="18"/>
      <w:lang w:val="en-US" w:eastAsia="ja-JP"/>
    </w:rPr>
  </w:style>
  <w:style w:type="table" w:styleId="TableGrid">
    <w:name w:val="Table Grid"/>
    <w:basedOn w:val="TableNormal"/>
    <w:locked/>
    <w:rsid w:val="00E616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63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3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94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D8AE82-CD3D-482B-B208-3E47FFD1B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ndon, 19/10/15</vt:lpstr>
    </vt:vector>
  </TitlesOfParts>
  <Company>L'Ecole des Petits</Company>
  <LinksUpToDate>false</LinksUpToDate>
  <CharactersWithSpaces>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don, 19/10/15</dc:title>
  <dc:creator>L'Ecole des Petits</dc:creator>
  <cp:lastModifiedBy>Des Beylefeld</cp:lastModifiedBy>
  <cp:revision>3</cp:revision>
  <cp:lastPrinted>2019-10-11T13:09:00Z</cp:lastPrinted>
  <dcterms:created xsi:type="dcterms:W3CDTF">2019-10-25T09:24:00Z</dcterms:created>
  <dcterms:modified xsi:type="dcterms:W3CDTF">2019-10-25T09:24:00Z</dcterms:modified>
</cp:coreProperties>
</file>